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 xml:space="preserve">- מודול זיהוי משתמשים. מת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 דילמה: האם להפוך למודול שמשותף לשניהם (</w:t>
      </w:r>
      <w:proofErr w:type="spellStart"/>
      <w:r>
        <w:t>resorce,autentication</w:t>
      </w:r>
      <w:proofErr w:type="spellEnd"/>
      <w:r>
        <w:rPr>
          <w:rFonts w:hint="cs"/>
          <w:rtl/>
        </w:rPr>
        <w:t>)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מכיל מודול אחד.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תפל יצור וולידציה של מפתחות.</w:t>
      </w:r>
    </w:p>
    <w:p w:rsidR="0084784F" w:rsidRDefault="0084784F" w:rsidP="00DF425C">
      <w:pPr>
        <w:bidi/>
        <w:rPr>
          <w:rtl/>
        </w:rPr>
      </w:pPr>
      <w:r>
        <w:rPr>
          <w:rFonts w:hint="cs"/>
          <w:rtl/>
        </w:rPr>
        <w:t>מכיל שלושה קבצים</w:t>
      </w:r>
    </w:p>
    <w:p w:rsidR="0084784F" w:rsidRDefault="0084784F" w:rsidP="0084784F">
      <w:pPr>
        <w:bidi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84784F">
      <w:pPr>
        <w:bidi/>
        <w:rPr>
          <w:rtl/>
        </w:rPr>
      </w:pPr>
      <w:r>
        <w:t>Validate</w:t>
      </w:r>
      <w:r>
        <w:rPr>
          <w:rFonts w:hint="cs"/>
          <w:rtl/>
        </w:rPr>
        <w:t xml:space="preserve">: מוודא את תקינות המפתחות. </w:t>
      </w:r>
    </w:p>
    <w:p w:rsidR="0084784F" w:rsidRDefault="0084784F" w:rsidP="0084784F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 xml:space="preserve">: המסמך הראשי. מקבל בקשה מלקוח לקבלת מפתח ומחזיר הודעה חזרה (שגיאה או מפתח) או מקבל בקשה מלקוח לקבלת משעב ומוודא שללקוח יש הרשאה לכך. </w:t>
      </w:r>
      <w:bookmarkStart w:id="0" w:name="_GoBack"/>
      <w:bookmarkEnd w:id="0"/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ListBullet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ListBullet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ListBullet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ListBullet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ListBullet"/>
        <w:bidi/>
      </w:pPr>
      <w:r>
        <w:rPr>
          <w:rFonts w:hint="cs"/>
          <w:rtl/>
        </w:rPr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ListBullet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מפתחות הצפנה: איך לשמור אותם???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B40A5B" w:rsidRDefault="00B40A5B" w:rsidP="00B40A5B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BA3406" w:rsidRDefault="00BA3406" w:rsidP="00BA3406">
      <w:pPr>
        <w:bidi/>
        <w:rPr>
          <w:rtl/>
        </w:rPr>
      </w:pP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7E33" w:rsidRDefault="00FA7E33" w:rsidP="00E8766D">
      <w:pPr>
        <w:spacing w:line="240" w:lineRule="auto"/>
      </w:pPr>
      <w:r>
        <w:separator/>
      </w:r>
    </w:p>
  </w:endnote>
  <w:endnote w:type="continuationSeparator" w:id="0">
    <w:p w:rsidR="00FA7E33" w:rsidRDefault="00FA7E33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7E33" w:rsidRDefault="00FA7E33" w:rsidP="00E8766D">
      <w:pPr>
        <w:spacing w:line="240" w:lineRule="auto"/>
      </w:pPr>
      <w:r>
        <w:separator/>
      </w:r>
    </w:p>
  </w:footnote>
  <w:footnote w:type="continuationSeparator" w:id="0">
    <w:p w:rsidR="00FA7E33" w:rsidRDefault="00FA7E33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rAUAhHEURC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4491C"/>
    <w:rsid w:val="00363927"/>
    <w:rsid w:val="003D7D81"/>
    <w:rsid w:val="005F519C"/>
    <w:rsid w:val="00645835"/>
    <w:rsid w:val="0068428E"/>
    <w:rsid w:val="006C58B2"/>
    <w:rsid w:val="006C6A08"/>
    <w:rsid w:val="007872B1"/>
    <w:rsid w:val="00825BED"/>
    <w:rsid w:val="00835E38"/>
    <w:rsid w:val="0084784F"/>
    <w:rsid w:val="0093195B"/>
    <w:rsid w:val="00B40A5B"/>
    <w:rsid w:val="00BA3406"/>
    <w:rsid w:val="00C67B1F"/>
    <w:rsid w:val="00CB6167"/>
    <w:rsid w:val="00DF425C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84A7C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7</Pages>
  <Words>899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מסמך אפיון - תבנית לתלמידים.docx</vt:lpstr>
    </vt:vector>
  </TitlesOfParts>
  <Company>Microsoft</Company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13</cp:revision>
  <dcterms:created xsi:type="dcterms:W3CDTF">2015-01-07T00:25:00Z</dcterms:created>
  <dcterms:modified xsi:type="dcterms:W3CDTF">2019-01-20T15:23:00Z</dcterms:modified>
</cp:coreProperties>
</file>